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132" w:rsidRPr="00CB2B1D" w:rsidRDefault="00B75132" w:rsidP="00B75132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 w:hint="eastAsia"/>
          <w:sz w:val="24"/>
          <w:szCs w:val="24"/>
        </w:rPr>
        <w:t xml:space="preserve">핸들러에서 </w:t>
      </w:r>
      <w:r w:rsidRPr="00CB2B1D">
        <w:rPr>
          <w:rFonts w:asciiTheme="minorHAnsi" w:eastAsiaTheme="minorHAnsi" w:hAnsiTheme="minorHAnsi"/>
          <w:sz w:val="24"/>
          <w:szCs w:val="24"/>
        </w:rPr>
        <w:t>0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개이상의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 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함수를 호출해서 디바이스 액션수행</w:t>
      </w:r>
    </w:p>
    <w:p w:rsidR="00B75132" w:rsidRPr="00CB2B1D" w:rsidRDefault="00B75132" w:rsidP="00B75132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 w:hint="eastAsia"/>
          <w:sz w:val="24"/>
          <w:szCs w:val="24"/>
        </w:rPr>
        <w:t>핸들러에서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 sendPush, sendSms, sendNotificationToContacts</w:t>
      </w:r>
    </w:p>
    <w:p w:rsidR="00B75132" w:rsidRPr="00CB2B1D" w:rsidRDefault="00B75132" w:rsidP="00B75132">
      <w:pPr>
        <w:pStyle w:val="a3"/>
        <w:numPr>
          <w:ilvl w:val="0"/>
          <w:numId w:val="3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Device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들이 a</w:t>
      </w:r>
      <w:r w:rsidRPr="00CB2B1D">
        <w:rPr>
          <w:rFonts w:asciiTheme="minorHAnsi" w:eastAsiaTheme="minorHAnsi" w:hAnsiTheme="minorHAnsi"/>
          <w:sz w:val="24"/>
          <w:szCs w:val="24"/>
        </w:rPr>
        <w:t>ctions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취하지 않는다.</w:t>
      </w:r>
    </w:p>
    <w:p w:rsidR="00CD5065" w:rsidRDefault="00CD5065"/>
    <w:p w:rsidR="00B75132" w:rsidRDefault="00B75132">
      <w:pPr>
        <w:rPr>
          <w:rFonts w:hint="eastAsia"/>
        </w:rPr>
      </w:pPr>
    </w:p>
    <w:p w:rsidR="00B75132" w:rsidRDefault="00B75132" w:rsidP="00B75132">
      <w:pPr>
        <w:pStyle w:val="a4"/>
        <w:numPr>
          <w:ilvl w:val="0"/>
          <w:numId w:val="3"/>
        </w:numPr>
        <w:ind w:leftChars="0"/>
        <w:rPr>
          <w:rFonts w:hint="eastAsia"/>
        </w:rPr>
      </w:pPr>
      <w:r w:rsidRPr="00B75132">
        <w:t>Quirky (Connect)</w:t>
      </w:r>
    </w:p>
    <w:p w:rsidR="00B75132" w:rsidRDefault="00B75132" w:rsidP="00B75132">
      <w:pPr>
        <w:pStyle w:val="a4"/>
        <w:numPr>
          <w:ilvl w:val="0"/>
          <w:numId w:val="3"/>
        </w:numPr>
        <w:ind w:leftChars="0"/>
        <w:rPr>
          <w:rFonts w:hint="eastAsia"/>
        </w:rPr>
      </w:pPr>
      <w:r w:rsidRPr="00B75132">
        <w:t>Life360 (Connect)</w:t>
      </w:r>
      <w:r w:rsidRPr="00B75132">
        <w:rPr>
          <w:rFonts w:hint="eastAsia"/>
        </w:rPr>
        <w:t xml:space="preserve"> </w:t>
      </w:r>
    </w:p>
    <w:p w:rsidR="00B75132" w:rsidRDefault="00B75132" w:rsidP="00B75132">
      <w:pPr>
        <w:pStyle w:val="a4"/>
        <w:numPr>
          <w:ilvl w:val="0"/>
          <w:numId w:val="3"/>
        </w:numPr>
        <w:ind w:leftChars="0"/>
      </w:pPr>
      <w:r>
        <w:t>samsungTV</w:t>
      </w:r>
      <w:r w:rsidRPr="00B75132">
        <w:t xml:space="preserve"> (Connect)</w:t>
      </w:r>
    </w:p>
    <w:p w:rsidR="00410DF1" w:rsidRDefault="00410DF1" w:rsidP="00410DF1">
      <w:pPr>
        <w:pStyle w:val="a4"/>
        <w:numPr>
          <w:ilvl w:val="0"/>
          <w:numId w:val="3"/>
        </w:numPr>
        <w:ind w:leftChars="0"/>
      </w:pPr>
      <w:r w:rsidRPr="00410DF1">
        <w:t>Tcp Bulbs (Connect)</w:t>
      </w:r>
    </w:p>
    <w:p w:rsidR="00410DF1" w:rsidRDefault="00410DF1" w:rsidP="00410DF1">
      <w:pPr>
        <w:pStyle w:val="a4"/>
        <w:numPr>
          <w:ilvl w:val="0"/>
          <w:numId w:val="3"/>
        </w:numPr>
        <w:ind w:leftChars="0"/>
      </w:pPr>
      <w:r w:rsidRPr="00410DF1">
        <w:t>Tesla (Connect)</w:t>
      </w:r>
    </w:p>
    <w:p w:rsidR="00BA10AE" w:rsidRDefault="00BA10AE" w:rsidP="00BA10AE">
      <w:pPr>
        <w:pStyle w:val="a4"/>
        <w:numPr>
          <w:ilvl w:val="0"/>
          <w:numId w:val="3"/>
        </w:numPr>
        <w:ind w:leftChars="0"/>
      </w:pPr>
      <w:r w:rsidRPr="00BA10AE">
        <w:t>Withings Manager</w:t>
      </w:r>
    </w:p>
    <w:p w:rsidR="00BA10AE" w:rsidRDefault="00BA10AE" w:rsidP="00BA10AE">
      <w:pPr>
        <w:pStyle w:val="a4"/>
        <w:ind w:leftChars="0" w:left="400"/>
      </w:pPr>
    </w:p>
    <w:p w:rsidR="00410DF1" w:rsidRDefault="00BA10AE" w:rsidP="00BA10AE">
      <w:pPr>
        <w:pStyle w:val="a4"/>
        <w:numPr>
          <w:ilvl w:val="0"/>
          <w:numId w:val="1"/>
        </w:numPr>
        <w:ind w:leftChars="0"/>
      </w:pPr>
      <w:r w:rsidRPr="00BA10AE">
        <w:t>Button Controller</w:t>
      </w:r>
    </w:p>
    <w:p w:rsidR="00410DF1" w:rsidRDefault="00BA10AE" w:rsidP="00BA10AE">
      <w:pPr>
        <w:ind w:firstLine="400"/>
      </w:pPr>
      <w:r w:rsidRPr="00BA10AE">
        <w:t>buttonEvent</w:t>
      </w:r>
      <w:r>
        <w:t xml:space="preserve"> -&gt; </w:t>
      </w:r>
      <w:r w:rsidRPr="00BA10AE">
        <w:t>executeHandlers</w:t>
      </w:r>
      <w:r>
        <w:t xml:space="preserve"> -&gt; </w:t>
      </w:r>
      <w:r w:rsidRPr="00BA10AE">
        <w:t>Toggle</w:t>
      </w:r>
      <w:r>
        <w:t xml:space="preserve"> -&gt; </w:t>
      </w:r>
      <w:r w:rsidRPr="00BA10AE">
        <w:t>devices.off()</w:t>
      </w:r>
      <w:r>
        <w:t xml:space="preserve">, </w:t>
      </w:r>
      <w:r w:rsidRPr="00BA10AE">
        <w:t>.on()</w:t>
      </w:r>
      <w:r>
        <w:t>, .</w:t>
      </w:r>
      <w:r w:rsidRPr="00BA10AE">
        <w:t>unlock()</w:t>
      </w:r>
      <w:r>
        <w:t xml:space="preserve">, </w:t>
      </w:r>
      <w:r w:rsidRPr="00BA10AE">
        <w:t>.lock()</w:t>
      </w:r>
      <w:r>
        <w:t xml:space="preserve">, </w:t>
      </w:r>
      <w:r w:rsidRPr="00BA10AE">
        <w:t>.siren()</w:t>
      </w:r>
      <w:r>
        <w:t xml:space="preserve">, </w:t>
      </w:r>
      <w:r w:rsidRPr="00BA10AE">
        <w:t>.on()</w:t>
      </w:r>
    </w:p>
    <w:p w:rsidR="00BA10AE" w:rsidRDefault="00BA10AE" w:rsidP="00410DF1">
      <w:pPr>
        <w:rPr>
          <w:rFonts w:hint="eastAsia"/>
        </w:rPr>
      </w:pPr>
    </w:p>
    <w:p w:rsidR="00B75132" w:rsidRDefault="00B75132" w:rsidP="00B75132">
      <w:pPr>
        <w:pStyle w:val="a4"/>
        <w:numPr>
          <w:ilvl w:val="0"/>
          <w:numId w:val="2"/>
        </w:numPr>
        <w:ind w:leftChars="0"/>
        <w:rPr>
          <w:rFonts w:hint="eastAsia"/>
        </w:rPr>
      </w:pPr>
      <w:r w:rsidRPr="00B75132">
        <w:t>Sleepy Time</w:t>
      </w:r>
    </w:p>
    <w:p w:rsidR="00B75132" w:rsidRDefault="00B75132" w:rsidP="00B75132">
      <w:pPr>
        <w:pStyle w:val="a4"/>
        <w:numPr>
          <w:ilvl w:val="0"/>
          <w:numId w:val="1"/>
        </w:numPr>
        <w:ind w:leftChars="0"/>
      </w:pPr>
      <w:r w:rsidRPr="00B75132">
        <w:t>Mood Cube</w:t>
      </w:r>
    </w:p>
    <w:p w:rsidR="00B75132" w:rsidRDefault="00B75132" w:rsidP="00B75132">
      <w:pPr>
        <w:ind w:leftChars="300" w:left="600"/>
      </w:pPr>
      <w:r w:rsidRPr="00B75132">
        <w:t>positionHandler</w:t>
      </w:r>
      <w:r>
        <w:t xml:space="preserve"> -&gt; </w:t>
      </w:r>
      <w:r w:rsidRPr="00B75132">
        <w:t>restoreStates</w:t>
      </w:r>
      <w:r>
        <w:t xml:space="preserve"> -&gt;</w:t>
      </w:r>
      <w:r>
        <w:t xml:space="preserve"> </w:t>
      </w:r>
      <w:r w:rsidRPr="00B75132">
        <w:t>light.on()</w:t>
      </w:r>
    </w:p>
    <w:p w:rsidR="00B75132" w:rsidRDefault="00B75132" w:rsidP="00B75132">
      <w:pPr>
        <w:ind w:leftChars="1500" w:left="3000" w:firstLine="800"/>
      </w:pPr>
      <w:r>
        <w:t>-&gt;</w:t>
      </w:r>
      <w:r w:rsidRPr="00B75132">
        <w:t>light.off()</w:t>
      </w:r>
    </w:p>
    <w:p w:rsidR="00B75132" w:rsidRDefault="00B75132" w:rsidP="00B75132">
      <w:pPr>
        <w:ind w:leftChars="1900" w:left="3800"/>
        <w:rPr>
          <w:rFonts w:hint="eastAsia"/>
        </w:rPr>
      </w:pPr>
      <w:r>
        <w:t>-&gt;</w:t>
      </w:r>
      <w:r w:rsidRPr="00B75132">
        <w:t>light.setLevel(level)</w:t>
      </w:r>
    </w:p>
    <w:p w:rsidR="00B75132" w:rsidRDefault="00B75132" w:rsidP="00B75132">
      <w:pPr>
        <w:pStyle w:val="a4"/>
        <w:ind w:leftChars="1900" w:left="3800"/>
      </w:pPr>
      <w:r>
        <w:t>-&gt;</w:t>
      </w:r>
      <w:r w:rsidRPr="00B75132">
        <w:t>light.setColor(level: level, hue: hue, saturation: saturation)</w:t>
      </w:r>
    </w:p>
    <w:p w:rsidR="00B75132" w:rsidRDefault="00B75132" w:rsidP="00B75132">
      <w:pPr>
        <w:pStyle w:val="a4"/>
        <w:ind w:leftChars="1900" w:left="3800"/>
      </w:pPr>
      <w:r>
        <w:t>-&gt;</w:t>
      </w:r>
      <w:r w:rsidRPr="00B75132">
        <w:t>light.setColor(hue: hue, saturation: saturation)</w:t>
      </w:r>
    </w:p>
    <w:p w:rsidR="00B75132" w:rsidRDefault="00B75132" w:rsidP="00B75132">
      <w:pPr>
        <w:pStyle w:val="a4"/>
        <w:ind w:leftChars="1900" w:left="3800"/>
      </w:pPr>
      <w:r>
        <w:t>-&gt;</w:t>
      </w:r>
      <w:r>
        <w:t xml:space="preserve"> </w:t>
      </w:r>
      <w:r>
        <w:t>light.setLevel(level)</w:t>
      </w:r>
    </w:p>
    <w:p w:rsidR="00B75132" w:rsidRDefault="00B75132" w:rsidP="00B75132">
      <w:pPr>
        <w:pStyle w:val="a4"/>
        <w:numPr>
          <w:ilvl w:val="0"/>
          <w:numId w:val="1"/>
        </w:numPr>
        <w:ind w:leftChars="0"/>
      </w:pPr>
      <w:r w:rsidRPr="00B75132">
        <w:t>Speaker Control</w:t>
      </w:r>
    </w:p>
    <w:p w:rsidR="00B75132" w:rsidRPr="00410DF1" w:rsidRDefault="00B75132" w:rsidP="00410DF1">
      <w:pPr>
        <w:ind w:leftChars="300" w:left="600"/>
        <w:rPr>
          <w:rFonts w:hint="eastAsia"/>
        </w:rPr>
      </w:pPr>
      <w:r w:rsidRPr="00B75132">
        <w:t>appTouchHandler</w:t>
      </w:r>
      <w:r>
        <w:t xml:space="preserve">-&gt; </w:t>
      </w:r>
      <w:r w:rsidRPr="00B75132">
        <w:t>takeAction</w:t>
      </w:r>
      <w:r>
        <w:t xml:space="preserve"> -&gt;</w:t>
      </w:r>
      <w:r w:rsidRPr="00B75132">
        <w:t xml:space="preserve"> sonos.on()</w:t>
      </w:r>
      <w:r w:rsidR="00410DF1">
        <w:t xml:space="preserve">, </w:t>
      </w:r>
      <w:r w:rsidR="00410DF1" w:rsidRPr="00B75132">
        <w:t>sonos.off()</w:t>
      </w:r>
      <w:r w:rsidR="00410DF1">
        <w:t xml:space="preserve">, </w:t>
      </w:r>
      <w:r w:rsidR="00410DF1" w:rsidRPr="00B75132">
        <w:t>sonos.play()</w:t>
      </w:r>
      <w:r w:rsidR="00410DF1">
        <w:t xml:space="preserve">, </w:t>
      </w:r>
      <w:r w:rsidR="00410DF1" w:rsidRPr="00B75132">
        <w:t>sonos.nextTrack()</w:t>
      </w:r>
    </w:p>
    <w:p w:rsidR="00B75132" w:rsidRDefault="00B75132" w:rsidP="00B75132">
      <w:pPr>
        <w:ind w:leftChars="300" w:left="600"/>
      </w:pPr>
      <w:r w:rsidRPr="00B75132">
        <w:t>eventHandler</w:t>
      </w:r>
      <w:r>
        <w:t xml:space="preserve">-&gt; </w:t>
      </w:r>
      <w:r w:rsidRPr="00B75132">
        <w:t>takeAction</w:t>
      </w:r>
      <w:r>
        <w:t xml:space="preserve"> -&gt;</w:t>
      </w:r>
      <w:r w:rsidRPr="00B75132">
        <w:t xml:space="preserve"> </w:t>
      </w:r>
      <w:r w:rsidR="00410DF1" w:rsidRPr="00B75132">
        <w:t>sonos.on()</w:t>
      </w:r>
      <w:r w:rsidR="00410DF1">
        <w:t xml:space="preserve">, </w:t>
      </w:r>
      <w:r w:rsidR="00410DF1" w:rsidRPr="00B75132">
        <w:t>sonos.off()</w:t>
      </w:r>
      <w:r w:rsidR="00410DF1">
        <w:t xml:space="preserve">, </w:t>
      </w:r>
      <w:r w:rsidR="00410DF1" w:rsidRPr="00B75132">
        <w:t>sonos.play()</w:t>
      </w:r>
      <w:r w:rsidR="00410DF1">
        <w:t xml:space="preserve">, </w:t>
      </w:r>
      <w:r w:rsidR="00410DF1" w:rsidRPr="00B75132">
        <w:t>sonos.nextTrack()</w:t>
      </w:r>
    </w:p>
    <w:p w:rsidR="00410DF1" w:rsidRDefault="00B75132" w:rsidP="00B75132">
      <w:pPr>
        <w:ind w:leftChars="300" w:left="600"/>
      </w:pPr>
      <w:r w:rsidRPr="00B75132">
        <w:t xml:space="preserve">scheduledTimeHandler </w:t>
      </w:r>
      <w:r>
        <w:t xml:space="preserve"> -&gt; </w:t>
      </w:r>
      <w:r w:rsidRPr="00B75132">
        <w:t>eventHandler</w:t>
      </w:r>
      <w:r>
        <w:t xml:space="preserve"> </w:t>
      </w:r>
      <w:r>
        <w:t xml:space="preserve">-&gt; </w:t>
      </w:r>
      <w:r w:rsidRPr="00B75132">
        <w:t>takeAction</w:t>
      </w:r>
      <w:r>
        <w:t xml:space="preserve"> -&gt;</w:t>
      </w:r>
      <w:r w:rsidRPr="00B75132">
        <w:t xml:space="preserve"> </w:t>
      </w:r>
      <w:r w:rsidR="00410DF1" w:rsidRPr="00B75132">
        <w:t>sonos.on()</w:t>
      </w:r>
      <w:r w:rsidR="00410DF1">
        <w:t xml:space="preserve">, </w:t>
      </w:r>
      <w:r w:rsidR="00410DF1" w:rsidRPr="00B75132">
        <w:t>sonos.off()</w:t>
      </w:r>
      <w:r w:rsidR="00410DF1">
        <w:t xml:space="preserve">, </w:t>
      </w:r>
      <w:r w:rsidR="00410DF1" w:rsidRPr="00B75132">
        <w:t>sonos.play()</w:t>
      </w:r>
      <w:r w:rsidR="00410DF1">
        <w:t xml:space="preserve">, </w:t>
      </w:r>
      <w:r w:rsidR="00410DF1" w:rsidRPr="00B75132">
        <w:t>sonos.nextTrack()</w:t>
      </w:r>
    </w:p>
    <w:p w:rsidR="00B75132" w:rsidRDefault="00B75132" w:rsidP="00B75132">
      <w:pPr>
        <w:ind w:leftChars="300" w:left="600"/>
      </w:pPr>
      <w:r w:rsidRPr="00B75132">
        <w:t xml:space="preserve">modeChangeHandler </w:t>
      </w:r>
      <w:r>
        <w:t>-&gt;</w:t>
      </w:r>
      <w:r w:rsidRPr="00B75132">
        <w:t>eventHandler</w:t>
      </w:r>
      <w:r>
        <w:t xml:space="preserve"> </w:t>
      </w:r>
      <w:r>
        <w:t xml:space="preserve">-&gt; </w:t>
      </w:r>
      <w:r w:rsidRPr="00B75132">
        <w:t>takeAction</w:t>
      </w:r>
      <w:r>
        <w:t xml:space="preserve"> -&gt;</w:t>
      </w:r>
      <w:r w:rsidRPr="00B75132">
        <w:t xml:space="preserve"> </w:t>
      </w:r>
      <w:r w:rsidR="00410DF1" w:rsidRPr="00B75132">
        <w:t>sonos.on()</w:t>
      </w:r>
      <w:r w:rsidR="00410DF1">
        <w:t xml:space="preserve">, </w:t>
      </w:r>
      <w:r w:rsidR="00410DF1" w:rsidRPr="00B75132">
        <w:t>sonos.off()</w:t>
      </w:r>
      <w:r w:rsidR="00410DF1">
        <w:t xml:space="preserve">, </w:t>
      </w:r>
      <w:r w:rsidR="00410DF1" w:rsidRPr="00B75132">
        <w:t>sonos.play()</w:t>
      </w:r>
      <w:r w:rsidR="00410DF1">
        <w:t xml:space="preserve">, </w:t>
      </w:r>
      <w:r w:rsidR="00410DF1" w:rsidRPr="00B75132">
        <w:t>sonos.nextTrack()</w:t>
      </w:r>
    </w:p>
    <w:p w:rsidR="00B75132" w:rsidRDefault="00B75132" w:rsidP="00B75132">
      <w:pPr>
        <w:rPr>
          <w:rFonts w:hint="eastAsia"/>
        </w:rPr>
      </w:pPr>
    </w:p>
    <w:p w:rsidR="00B75132" w:rsidRDefault="00410DF1" w:rsidP="00410DF1">
      <w:pPr>
        <w:pStyle w:val="a4"/>
        <w:numPr>
          <w:ilvl w:val="0"/>
          <w:numId w:val="1"/>
        </w:numPr>
        <w:ind w:leftChars="0"/>
        <w:rPr>
          <w:rFonts w:hint="eastAsia"/>
        </w:rPr>
      </w:pPr>
      <w:r w:rsidRPr="00410DF1">
        <w:lastRenderedPageBreak/>
        <w:t>Speaker Mood Music</w:t>
      </w:r>
    </w:p>
    <w:p w:rsidR="00410DF1" w:rsidRPr="00410DF1" w:rsidRDefault="00410DF1" w:rsidP="00410DF1">
      <w:pPr>
        <w:ind w:leftChars="300" w:left="600"/>
        <w:rPr>
          <w:rFonts w:hint="eastAsia"/>
        </w:rPr>
      </w:pPr>
      <w:r w:rsidRPr="00B75132">
        <w:t>appTouchHandler</w:t>
      </w:r>
      <w:r>
        <w:t xml:space="preserve">-&gt; </w:t>
      </w:r>
      <w:r w:rsidRPr="00B75132">
        <w:t>takeAction</w:t>
      </w:r>
      <w:r>
        <w:t xml:space="preserve"> -&gt;</w:t>
      </w:r>
      <w:r w:rsidRPr="00B75132">
        <w:t xml:space="preserve"> </w:t>
      </w:r>
      <w:r w:rsidRPr="00410DF1">
        <w:t>sonos.stop()</w:t>
      </w:r>
      <w:r>
        <w:t xml:space="preserve">, </w:t>
      </w:r>
      <w:r w:rsidRPr="00410DF1">
        <w:t>sonos.playTrack(state.selectedSong)</w:t>
      </w:r>
    </w:p>
    <w:p w:rsidR="00410DF1" w:rsidRDefault="00410DF1" w:rsidP="00410DF1">
      <w:pPr>
        <w:ind w:leftChars="300" w:left="600"/>
      </w:pPr>
      <w:r w:rsidRPr="00B75132">
        <w:t>eventHandler</w:t>
      </w:r>
      <w:r>
        <w:t xml:space="preserve">-&gt; </w:t>
      </w:r>
      <w:r w:rsidRPr="00B75132">
        <w:t>takeAction</w:t>
      </w:r>
      <w:r>
        <w:t xml:space="preserve"> -&gt;</w:t>
      </w:r>
      <w:r w:rsidRPr="00B75132">
        <w:t xml:space="preserve"> </w:t>
      </w:r>
      <w:r w:rsidRPr="00410DF1">
        <w:t>sonos.stop()</w:t>
      </w:r>
      <w:r>
        <w:t xml:space="preserve">, </w:t>
      </w:r>
      <w:r w:rsidRPr="00410DF1">
        <w:t>sonos.playTrack(state.selectedSong)</w:t>
      </w:r>
    </w:p>
    <w:p w:rsidR="00410DF1" w:rsidRDefault="00410DF1" w:rsidP="00410DF1">
      <w:pPr>
        <w:ind w:leftChars="300" w:left="600"/>
      </w:pPr>
      <w:r w:rsidRPr="00B75132">
        <w:t xml:space="preserve">scheduledTimeHandler </w:t>
      </w:r>
      <w:r>
        <w:t xml:space="preserve"> -&gt; </w:t>
      </w:r>
      <w:r w:rsidRPr="00B75132">
        <w:t>eventHandler</w:t>
      </w:r>
      <w:r>
        <w:t xml:space="preserve"> -&gt; </w:t>
      </w:r>
      <w:r w:rsidRPr="00B75132">
        <w:t>takeAction</w:t>
      </w:r>
      <w:r>
        <w:t xml:space="preserve"> -&gt;</w:t>
      </w:r>
      <w:r w:rsidRPr="00B75132">
        <w:t xml:space="preserve"> </w:t>
      </w:r>
      <w:r w:rsidRPr="00410DF1">
        <w:t>sonos.stop()</w:t>
      </w:r>
      <w:r>
        <w:t xml:space="preserve">, </w:t>
      </w:r>
      <w:r w:rsidRPr="00410DF1">
        <w:t>sonos.playTrack(state.selectedSong)</w:t>
      </w:r>
    </w:p>
    <w:p w:rsidR="00410DF1" w:rsidRDefault="00410DF1" w:rsidP="00410DF1">
      <w:pPr>
        <w:ind w:leftChars="300" w:left="600"/>
      </w:pPr>
      <w:r w:rsidRPr="00B75132">
        <w:t xml:space="preserve">modeChangeHandler </w:t>
      </w:r>
      <w:r>
        <w:t>-&gt;</w:t>
      </w:r>
      <w:r w:rsidRPr="00B75132">
        <w:t>eventHandler</w:t>
      </w:r>
      <w:r>
        <w:t xml:space="preserve"> -&gt; </w:t>
      </w:r>
      <w:r w:rsidRPr="00B75132">
        <w:t>takeAction</w:t>
      </w:r>
      <w:r>
        <w:t xml:space="preserve"> </w:t>
      </w:r>
      <w:r>
        <w:t>-&gt;</w:t>
      </w:r>
      <w:r w:rsidRPr="00410DF1">
        <w:t xml:space="preserve"> sonos.stop()</w:t>
      </w:r>
      <w:r>
        <w:t xml:space="preserve">, </w:t>
      </w:r>
      <w:r w:rsidRPr="00410DF1">
        <w:t>sonos.playTrack(state.selectedSong)</w:t>
      </w:r>
    </w:p>
    <w:p w:rsidR="00B75132" w:rsidRPr="00410DF1" w:rsidRDefault="00B75132" w:rsidP="00B75132">
      <w:pPr>
        <w:rPr>
          <w:rFonts w:hint="eastAsia"/>
        </w:rPr>
      </w:pPr>
    </w:p>
    <w:p w:rsidR="00B75132" w:rsidRDefault="00B75132" w:rsidP="00B75132">
      <w:pPr>
        <w:rPr>
          <w:rFonts w:hint="eastAsia"/>
        </w:rPr>
      </w:pPr>
    </w:p>
    <w:p w:rsidR="00B75132" w:rsidRDefault="00410DF1" w:rsidP="00410DF1">
      <w:pPr>
        <w:pStyle w:val="a4"/>
        <w:numPr>
          <w:ilvl w:val="0"/>
          <w:numId w:val="1"/>
        </w:numPr>
        <w:ind w:leftChars="0"/>
      </w:pPr>
      <w:r w:rsidRPr="00410DF1">
        <w:t>Speaker Notify with Sound</w:t>
      </w:r>
    </w:p>
    <w:p w:rsidR="00410DF1" w:rsidRDefault="00410DF1" w:rsidP="00B75132"/>
    <w:p w:rsidR="00410DF1" w:rsidRDefault="00410DF1" w:rsidP="00B75132"/>
    <w:p w:rsidR="00410DF1" w:rsidRDefault="00410DF1" w:rsidP="00B75132"/>
    <w:p w:rsidR="00410DF1" w:rsidRDefault="001153D1" w:rsidP="00B75132">
      <w:pPr>
        <w:rPr>
          <w:rFonts w:hint="eastAsia"/>
        </w:rPr>
      </w:pPr>
      <w:r w:rsidRPr="001153D1">
        <w:tab/>
        <w:t>stepHandler</w:t>
      </w:r>
      <w:r>
        <w:t xml:space="preserve"> -&gt; </w:t>
      </w:r>
      <w:bookmarkStart w:id="0" w:name="_GoBack"/>
      <w:bookmarkEnd w:id="0"/>
      <w:r w:rsidRPr="001153D1">
        <w:t>lightsNotification</w:t>
      </w:r>
      <w:r>
        <w:t xml:space="preserve"> -&gt; </w:t>
      </w:r>
      <w:r w:rsidRPr="001153D1">
        <w:t>lights.on()</w:t>
      </w:r>
      <w:r>
        <w:t xml:space="preserve"> / </w:t>
      </w:r>
      <w:r w:rsidRPr="001153D1">
        <w:t>lights.off()</w:t>
      </w:r>
    </w:p>
    <w:p w:rsidR="00B75132" w:rsidRDefault="00B75132" w:rsidP="00B75132">
      <w:pPr>
        <w:rPr>
          <w:rFonts w:hint="eastAsia"/>
        </w:rPr>
      </w:pPr>
    </w:p>
    <w:p w:rsidR="00B75132" w:rsidRDefault="00B75132" w:rsidP="00B75132"/>
    <w:p w:rsidR="00B75132" w:rsidRDefault="00B75132" w:rsidP="00B75132">
      <w:pPr>
        <w:rPr>
          <w:rFonts w:hint="eastAsia"/>
        </w:rPr>
      </w:pPr>
    </w:p>
    <w:sectPr w:rsidR="00B75132" w:rsidSect="00B75132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E0CAA"/>
    <w:multiLevelType w:val="hybridMultilevel"/>
    <w:tmpl w:val="0CE4DC70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48BD4A0E"/>
    <w:multiLevelType w:val="hybridMultilevel"/>
    <w:tmpl w:val="EFAC1AD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7B001011"/>
    <w:multiLevelType w:val="hybridMultilevel"/>
    <w:tmpl w:val="1578F600"/>
    <w:lvl w:ilvl="0" w:tplc="0409000D">
      <w:start w:val="1"/>
      <w:numFmt w:val="bullet"/>
      <w:lvlText w:val="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DK2MDc1MLAwNjZX0lEKTi0uzszPAykwrAUAYRrPySwAAAA="/>
  </w:docVars>
  <w:rsids>
    <w:rsidRoot w:val="00B75132"/>
    <w:rsid w:val="001153D1"/>
    <w:rsid w:val="003120BD"/>
    <w:rsid w:val="00410DF1"/>
    <w:rsid w:val="007928F8"/>
    <w:rsid w:val="00B75132"/>
    <w:rsid w:val="00BA10AE"/>
    <w:rsid w:val="00CD5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EDCDE"/>
  <w15:chartTrackingRefBased/>
  <w15:docId w15:val="{0CEAE33F-D4CD-473F-8233-1C6A7F567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B75132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List Paragraph"/>
    <w:basedOn w:val="a"/>
    <w:uiPriority w:val="34"/>
    <w:qFormat/>
    <w:rsid w:val="00B75132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_newyork</dc:creator>
  <cp:keywords/>
  <dc:description/>
  <cp:lastModifiedBy>b_newyork</cp:lastModifiedBy>
  <cp:revision>5</cp:revision>
  <dcterms:created xsi:type="dcterms:W3CDTF">2018-05-31T01:06:00Z</dcterms:created>
  <dcterms:modified xsi:type="dcterms:W3CDTF">2018-05-31T07:57:00Z</dcterms:modified>
</cp:coreProperties>
</file>